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Van Ea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 Ea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29 Arcadia Street Evanston 602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van.eat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2576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oi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